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55" w:type="dxa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2335"/>
        <w:gridCol w:w="7920"/>
      </w:tblGrid>
      <w:tr w:rsidR="00B57815" w14:paraId="2588477A" w14:textId="77777777" w:rsidTr="3F7ED14F">
        <w:trPr>
          <w:jc w:val="center"/>
        </w:trPr>
        <w:tc>
          <w:tcPr>
            <w:tcW w:w="10255" w:type="dxa"/>
            <w:gridSpan w:val="2"/>
            <w:shd w:val="clear" w:color="auto" w:fill="135EAB"/>
          </w:tcPr>
          <w:p w14:paraId="7546459C" w14:textId="7A3AF0CF" w:rsidR="00B57815" w:rsidRPr="00924E7A" w:rsidRDefault="00B57815" w:rsidP="00B57815">
            <w:pPr>
              <w:ind w:left="0" w:firstLine="0"/>
              <w:jc w:val="center"/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</w:pPr>
            <w:r w:rsidRPr="00924E7A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>Basic Inspections and Investigations</w:t>
            </w:r>
            <w:r w:rsidR="00136658">
              <w:rPr>
                <w:b/>
                <w:bCs/>
                <w:i/>
                <w:iCs/>
                <w:color w:val="FFFFFF" w:themeColor="background1"/>
                <w:sz w:val="24"/>
                <w:szCs w:val="24"/>
              </w:rPr>
              <w:t xml:space="preserve"> - Produce</w:t>
            </w:r>
          </w:p>
          <w:p w14:paraId="10E9CEDE" w14:textId="69800CA2" w:rsidR="00B57815" w:rsidRPr="00924E7A" w:rsidRDefault="00960A0F" w:rsidP="00B57815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Face-to-Face</w:t>
            </w:r>
            <w:r w:rsidR="00B57815" w:rsidRPr="00924E7A">
              <w:rPr>
                <w:b/>
                <w:bCs/>
                <w:color w:val="FFFFFF" w:themeColor="background1"/>
                <w:sz w:val="24"/>
                <w:szCs w:val="24"/>
              </w:rPr>
              <w:t xml:space="preserve"> Instructor-Led Training</w:t>
            </w:r>
            <w:r w:rsidR="00FA3AE5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B57815" w:rsidRPr="00924E7A">
              <w:rPr>
                <w:b/>
                <w:bCs/>
                <w:color w:val="FFFFFF" w:themeColor="background1"/>
                <w:sz w:val="24"/>
                <w:szCs w:val="24"/>
              </w:rPr>
              <w:t>Agenda</w:t>
            </w:r>
          </w:p>
          <w:p w14:paraId="618AD132" w14:textId="58D99687" w:rsidR="00E17460" w:rsidRPr="00E17460" w:rsidRDefault="00C367DF" w:rsidP="00E17460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February 13 - 15</w:t>
            </w:r>
            <w:r w:rsidR="003E4814">
              <w:rPr>
                <w:b/>
                <w:bCs/>
                <w:color w:val="FFFFFF" w:themeColor="background1"/>
                <w:sz w:val="24"/>
                <w:szCs w:val="24"/>
              </w:rPr>
              <w:t>, 202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</w:tr>
      <w:tr w:rsidR="00626F2C" w14:paraId="5F72A94C" w14:textId="77777777" w:rsidTr="3F7ED14F">
        <w:trPr>
          <w:jc w:val="center"/>
        </w:trPr>
        <w:tc>
          <w:tcPr>
            <w:tcW w:w="2335" w:type="dxa"/>
            <w:shd w:val="clear" w:color="auto" w:fill="E7E6E6" w:themeFill="background2"/>
          </w:tcPr>
          <w:p w14:paraId="4D12D1D2" w14:textId="77777777" w:rsidR="00E17460" w:rsidRDefault="00E17460" w:rsidP="00E17460">
            <w:pPr>
              <w:ind w:left="0" w:firstLine="0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Estimated</w:t>
            </w:r>
            <w:r w:rsidRPr="00924E7A">
              <w:rPr>
                <w:b/>
                <w:bCs/>
                <w:color w:val="auto"/>
              </w:rPr>
              <w:t xml:space="preserve"> </w:t>
            </w:r>
            <w:r w:rsidR="00626F2C" w:rsidRPr="00924E7A">
              <w:rPr>
                <w:b/>
                <w:bCs/>
                <w:color w:val="auto"/>
              </w:rPr>
              <w:t>Time</w:t>
            </w:r>
            <w:r w:rsidR="00626F2C">
              <w:rPr>
                <w:b/>
                <w:bCs/>
                <w:color w:val="auto"/>
              </w:rPr>
              <w:t>*</w:t>
            </w:r>
          </w:p>
          <w:p w14:paraId="1137CBF1" w14:textId="2D601DB2" w:rsidR="00E17460" w:rsidRPr="00924E7A" w:rsidRDefault="30143F0B" w:rsidP="00E17460">
            <w:pPr>
              <w:ind w:left="0" w:firstLine="0"/>
              <w:jc w:val="center"/>
              <w:rPr>
                <w:b/>
                <w:bCs/>
                <w:color w:val="auto"/>
              </w:rPr>
            </w:pPr>
            <w:r w:rsidRPr="3F7ED14F">
              <w:rPr>
                <w:b/>
                <w:bCs/>
                <w:color w:val="auto"/>
              </w:rPr>
              <w:t>8</w:t>
            </w:r>
            <w:r w:rsidR="6D175D17" w:rsidRPr="3F7ED14F">
              <w:rPr>
                <w:b/>
                <w:bCs/>
                <w:color w:val="auto"/>
              </w:rPr>
              <w:t>:</w:t>
            </w:r>
            <w:r w:rsidR="27CF76DB" w:rsidRPr="3F7ED14F">
              <w:rPr>
                <w:b/>
                <w:bCs/>
                <w:color w:val="auto"/>
              </w:rPr>
              <w:t>0</w:t>
            </w:r>
            <w:r w:rsidR="7CB3672B" w:rsidRPr="3F7ED14F">
              <w:rPr>
                <w:b/>
                <w:bCs/>
                <w:color w:val="auto"/>
              </w:rPr>
              <w:t xml:space="preserve">0 AM – </w:t>
            </w:r>
            <w:r w:rsidR="27CF76DB" w:rsidRPr="3F7ED14F">
              <w:rPr>
                <w:b/>
                <w:bCs/>
                <w:color w:val="auto"/>
              </w:rPr>
              <w:t>5:0</w:t>
            </w:r>
            <w:r w:rsidR="6D175D17" w:rsidRPr="3F7ED14F">
              <w:rPr>
                <w:b/>
                <w:bCs/>
                <w:color w:val="auto"/>
              </w:rPr>
              <w:t>0</w:t>
            </w:r>
            <w:r w:rsidR="7CB3672B" w:rsidRPr="3F7ED14F">
              <w:rPr>
                <w:b/>
                <w:bCs/>
                <w:color w:val="auto"/>
              </w:rPr>
              <w:t xml:space="preserve"> PM </w:t>
            </w:r>
          </w:p>
        </w:tc>
        <w:tc>
          <w:tcPr>
            <w:tcW w:w="7920" w:type="dxa"/>
            <w:shd w:val="clear" w:color="auto" w:fill="E7E6E6" w:themeFill="background2"/>
            <w:vAlign w:val="center"/>
          </w:tcPr>
          <w:p w14:paraId="506F789B" w14:textId="40727E1B" w:rsidR="00626F2C" w:rsidRPr="00924E7A" w:rsidRDefault="00626F2C" w:rsidP="00E74EDC">
            <w:pPr>
              <w:ind w:left="0" w:firstLine="0"/>
              <w:jc w:val="center"/>
              <w:rPr>
                <w:b/>
                <w:bCs/>
                <w:color w:val="auto"/>
              </w:rPr>
            </w:pPr>
            <w:r w:rsidRPr="00924E7A">
              <w:rPr>
                <w:b/>
                <w:bCs/>
                <w:color w:val="auto"/>
                <w:sz w:val="24"/>
                <w:szCs w:val="24"/>
              </w:rPr>
              <w:t>Topic</w:t>
            </w:r>
          </w:p>
        </w:tc>
      </w:tr>
      <w:tr w:rsidR="00D747A2" w14:paraId="2FF221EB" w14:textId="77777777" w:rsidTr="3F7ED14F">
        <w:trPr>
          <w:jc w:val="center"/>
        </w:trPr>
        <w:tc>
          <w:tcPr>
            <w:tcW w:w="2335" w:type="dxa"/>
            <w:vMerge w:val="restart"/>
            <w:shd w:val="clear" w:color="auto" w:fill="FFFFFF" w:themeFill="background1"/>
            <w:vAlign w:val="center"/>
          </w:tcPr>
          <w:p w14:paraId="3F1BB69E" w14:textId="5F9722A9" w:rsidR="00D747A2" w:rsidRDefault="00D747A2" w:rsidP="00D747A2">
            <w:pPr>
              <w:ind w:left="0" w:firstLine="0"/>
              <w:jc w:val="center"/>
              <w:rPr>
                <w:b/>
                <w:bCs/>
                <w:color w:val="auto"/>
              </w:rPr>
            </w:pPr>
            <w:r w:rsidRPr="001A353A">
              <w:rPr>
                <w:b/>
                <w:bCs/>
                <w:color w:val="135EAB"/>
              </w:rPr>
              <w:t>Day 1</w:t>
            </w:r>
          </w:p>
        </w:tc>
        <w:tc>
          <w:tcPr>
            <w:tcW w:w="7920" w:type="dxa"/>
            <w:shd w:val="clear" w:color="auto" w:fill="FFFFFF" w:themeFill="background1"/>
            <w:vAlign w:val="center"/>
          </w:tcPr>
          <w:p w14:paraId="2539A816" w14:textId="60DFCDF0" w:rsidR="00D747A2" w:rsidRPr="00D747A2" w:rsidRDefault="00D747A2" w:rsidP="00D747A2">
            <w:pPr>
              <w:ind w:left="0" w:firstLine="0"/>
              <w:rPr>
                <w:b/>
                <w:bCs/>
                <w:color w:val="auto"/>
              </w:rPr>
            </w:pPr>
            <w:r w:rsidRPr="00D747A2">
              <w:rPr>
                <w:b/>
                <w:bCs/>
                <w:color w:val="auto"/>
              </w:rPr>
              <w:t>Pre-Course Knowledge Check</w:t>
            </w:r>
            <w:r>
              <w:rPr>
                <w:b/>
                <w:bCs/>
                <w:color w:val="auto"/>
              </w:rPr>
              <w:t xml:space="preserve"> </w:t>
            </w:r>
            <w:r w:rsidRPr="00D747A2">
              <w:rPr>
                <w:color w:val="auto"/>
              </w:rPr>
              <w:t xml:space="preserve">(unless taken prior to course) </w:t>
            </w:r>
          </w:p>
        </w:tc>
      </w:tr>
      <w:tr w:rsidR="00D747A2" w14:paraId="2BB98E6F" w14:textId="77777777" w:rsidTr="3F7ED14F">
        <w:trPr>
          <w:jc w:val="center"/>
        </w:trPr>
        <w:tc>
          <w:tcPr>
            <w:tcW w:w="2335" w:type="dxa"/>
            <w:vMerge/>
            <w:vAlign w:val="center"/>
          </w:tcPr>
          <w:p w14:paraId="782AE4C4" w14:textId="7FDD15B8" w:rsidR="00D747A2" w:rsidRPr="00626F2C" w:rsidRDefault="00D747A2" w:rsidP="00E17460">
            <w:pPr>
              <w:ind w:left="0" w:firstLine="0"/>
              <w:jc w:val="center"/>
              <w:rPr>
                <w:b/>
                <w:bCs/>
                <w:color w:val="135EAB"/>
              </w:rPr>
            </w:pPr>
          </w:p>
        </w:tc>
        <w:tc>
          <w:tcPr>
            <w:tcW w:w="7920" w:type="dxa"/>
          </w:tcPr>
          <w:p w14:paraId="6068B376" w14:textId="69E0DEC2" w:rsidR="00D747A2" w:rsidRPr="00B57815" w:rsidRDefault="00D747A2" w:rsidP="00072EEF">
            <w:pPr>
              <w:ind w:left="0" w:firstLine="0"/>
              <w:rPr>
                <w:b/>
                <w:bCs/>
              </w:rPr>
            </w:pPr>
            <w:r w:rsidRPr="00072EEF">
              <w:rPr>
                <w:b/>
                <w:bCs/>
              </w:rPr>
              <w:t xml:space="preserve">Lesson 0: </w:t>
            </w:r>
            <w:r w:rsidRPr="00B57815">
              <w:t>Welcome, Introduction, and Course Overview</w:t>
            </w:r>
          </w:p>
        </w:tc>
      </w:tr>
      <w:tr w:rsidR="00D747A2" w14:paraId="54162732" w14:textId="77777777" w:rsidTr="3F7ED14F">
        <w:trPr>
          <w:jc w:val="center"/>
        </w:trPr>
        <w:tc>
          <w:tcPr>
            <w:tcW w:w="2335" w:type="dxa"/>
            <w:vMerge/>
          </w:tcPr>
          <w:p w14:paraId="089A06A1" w14:textId="11EFCB48" w:rsidR="00D747A2" w:rsidRPr="001A353A" w:rsidRDefault="00D747A2" w:rsidP="00B57815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5F301EB0" w14:textId="30E6C84E" w:rsidR="00D747A2" w:rsidRDefault="00D747A2" w:rsidP="00B57815">
            <w:pPr>
              <w:ind w:left="0" w:firstLine="0"/>
            </w:pPr>
            <w:r w:rsidRPr="00072EEF">
              <w:rPr>
                <w:b/>
                <w:bCs/>
              </w:rPr>
              <w:t>Lesson 1:</w:t>
            </w:r>
            <w:r w:rsidRPr="00072EEF">
              <w:t xml:space="preserve"> Regulator Skills​ </w:t>
            </w:r>
          </w:p>
        </w:tc>
      </w:tr>
      <w:tr w:rsidR="00D747A2" w14:paraId="41C09AC5" w14:textId="77777777" w:rsidTr="3F7ED14F">
        <w:trPr>
          <w:jc w:val="center"/>
        </w:trPr>
        <w:tc>
          <w:tcPr>
            <w:tcW w:w="2335" w:type="dxa"/>
            <w:vMerge/>
          </w:tcPr>
          <w:p w14:paraId="70EA7A29" w14:textId="37563B22" w:rsidR="00D747A2" w:rsidRPr="001A353A" w:rsidRDefault="00D747A2" w:rsidP="00B57815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0EF75690" w14:textId="209F2C2F" w:rsidR="00D747A2" w:rsidRDefault="00D747A2" w:rsidP="00B57815">
            <w:pPr>
              <w:ind w:left="0" w:firstLine="0"/>
            </w:pPr>
            <w:r w:rsidRPr="00072EEF">
              <w:rPr>
                <w:b/>
                <w:bCs/>
              </w:rPr>
              <w:t xml:space="preserve">Lesson 2: </w:t>
            </w:r>
            <w:r w:rsidRPr="00072EEF">
              <w:t xml:space="preserve">Creating a Workplan </w:t>
            </w:r>
          </w:p>
        </w:tc>
      </w:tr>
      <w:tr w:rsidR="00F90016" w14:paraId="77CD4DFC" w14:textId="77777777" w:rsidTr="3F7ED14F">
        <w:trPr>
          <w:jc w:val="center"/>
        </w:trPr>
        <w:tc>
          <w:tcPr>
            <w:tcW w:w="2335" w:type="dxa"/>
            <w:vMerge/>
          </w:tcPr>
          <w:p w14:paraId="2D36A440" w14:textId="77777777" w:rsidR="00F90016" w:rsidRPr="001A353A" w:rsidRDefault="00F90016" w:rsidP="00B57815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2447F6A1" w14:textId="490EEF4E" w:rsidR="00F90016" w:rsidRPr="00F90016" w:rsidRDefault="00F90016" w:rsidP="00B57815">
            <w:pPr>
              <w:ind w:left="0" w:firstLine="0"/>
            </w:pPr>
            <w:r>
              <w:rPr>
                <w:b/>
                <w:bCs/>
              </w:rPr>
              <w:t xml:space="preserve">Lesson 3: </w:t>
            </w:r>
            <w:r>
              <w:t>Pre-Inspection Activities</w:t>
            </w:r>
          </w:p>
        </w:tc>
      </w:tr>
      <w:tr w:rsidR="00D747A2" w14:paraId="12815DEF" w14:textId="77777777" w:rsidTr="3F7ED14F">
        <w:trPr>
          <w:jc w:val="center"/>
        </w:trPr>
        <w:tc>
          <w:tcPr>
            <w:tcW w:w="2335" w:type="dxa"/>
            <w:vMerge/>
          </w:tcPr>
          <w:p w14:paraId="14FE43D9" w14:textId="77777777" w:rsidR="00D747A2" w:rsidRPr="001A353A" w:rsidRDefault="00D747A2" w:rsidP="00B57815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606B6152" w14:textId="6627A495" w:rsidR="00D747A2" w:rsidRPr="00D30BA7" w:rsidRDefault="00D747A2" w:rsidP="00B57815">
            <w:pPr>
              <w:ind w:left="0" w:firstLine="0"/>
              <w:rPr>
                <w:i/>
                <w:iCs/>
              </w:rPr>
            </w:pPr>
            <w:r w:rsidRPr="00D30BA7">
              <w:rPr>
                <w:b/>
                <w:bCs/>
                <w:i/>
                <w:iCs/>
              </w:rPr>
              <w:t>Wrap Up of Day 1</w:t>
            </w:r>
          </w:p>
        </w:tc>
      </w:tr>
      <w:tr w:rsidR="00E17460" w14:paraId="5246A654" w14:textId="77777777" w:rsidTr="3F7ED14F">
        <w:trPr>
          <w:trHeight w:val="127"/>
          <w:jc w:val="center"/>
        </w:trPr>
        <w:tc>
          <w:tcPr>
            <w:tcW w:w="10255" w:type="dxa"/>
            <w:gridSpan w:val="2"/>
            <w:shd w:val="clear" w:color="auto" w:fill="E7E6E6" w:themeFill="background2"/>
            <w:vAlign w:val="center"/>
          </w:tcPr>
          <w:p w14:paraId="23DF8D91" w14:textId="77777777" w:rsidR="00E17460" w:rsidRPr="00FA3AE5" w:rsidRDefault="00E17460" w:rsidP="00B57815">
            <w:pPr>
              <w:ind w:left="0" w:firstLine="0"/>
              <w:rPr>
                <w:b/>
                <w:bCs/>
                <w:i/>
                <w:iCs/>
                <w:sz w:val="10"/>
                <w:szCs w:val="10"/>
              </w:rPr>
            </w:pPr>
          </w:p>
        </w:tc>
      </w:tr>
      <w:tr w:rsidR="00D30BA7" w14:paraId="57D6AFDB" w14:textId="77777777" w:rsidTr="3F7ED14F">
        <w:trPr>
          <w:jc w:val="center"/>
        </w:trPr>
        <w:tc>
          <w:tcPr>
            <w:tcW w:w="2335" w:type="dxa"/>
            <w:vMerge w:val="restart"/>
            <w:vAlign w:val="center"/>
          </w:tcPr>
          <w:p w14:paraId="07FD56D2" w14:textId="61D99703" w:rsidR="005A0884" w:rsidRPr="00626F2C" w:rsidRDefault="00D30BA7" w:rsidP="00E17460">
            <w:pPr>
              <w:ind w:left="0" w:firstLine="0"/>
              <w:jc w:val="center"/>
              <w:rPr>
                <w:b/>
                <w:bCs/>
                <w:color w:val="135EAB"/>
              </w:rPr>
            </w:pPr>
            <w:r w:rsidRPr="001A353A">
              <w:rPr>
                <w:b/>
                <w:bCs/>
                <w:color w:val="135EAB"/>
              </w:rPr>
              <w:t xml:space="preserve">Day </w:t>
            </w:r>
            <w:r w:rsidR="005A0884" w:rsidRPr="001A353A">
              <w:rPr>
                <w:b/>
                <w:bCs/>
                <w:color w:val="135EAB"/>
              </w:rPr>
              <w:t>2</w:t>
            </w:r>
          </w:p>
        </w:tc>
        <w:tc>
          <w:tcPr>
            <w:tcW w:w="7920" w:type="dxa"/>
          </w:tcPr>
          <w:p w14:paraId="00299F73" w14:textId="5B8F3104" w:rsidR="00D30BA7" w:rsidRPr="00D30BA7" w:rsidRDefault="00D30BA7" w:rsidP="00B57815">
            <w:pPr>
              <w:ind w:left="0" w:firstLine="0"/>
              <w:rPr>
                <w:b/>
                <w:bCs/>
                <w:i/>
                <w:iCs/>
              </w:rPr>
            </w:pPr>
            <w:r w:rsidRPr="00D30BA7">
              <w:rPr>
                <w:b/>
                <w:bCs/>
                <w:i/>
                <w:iCs/>
              </w:rPr>
              <w:t>Day 1 Review</w:t>
            </w:r>
          </w:p>
        </w:tc>
      </w:tr>
      <w:tr w:rsidR="00F90016" w14:paraId="19A87BF7" w14:textId="77777777" w:rsidTr="3F7ED14F">
        <w:trPr>
          <w:jc w:val="center"/>
        </w:trPr>
        <w:tc>
          <w:tcPr>
            <w:tcW w:w="2335" w:type="dxa"/>
            <w:vMerge/>
          </w:tcPr>
          <w:p w14:paraId="62253D6C" w14:textId="77777777" w:rsidR="00F90016" w:rsidRPr="001A353A" w:rsidRDefault="00F90016" w:rsidP="00F90016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58D25F8D" w14:textId="32CE28A8" w:rsidR="00F90016" w:rsidRDefault="00F90016" w:rsidP="00F90016">
            <w:pPr>
              <w:ind w:left="0" w:firstLine="0"/>
            </w:pPr>
            <w:r w:rsidRPr="005A0884">
              <w:rPr>
                <w:b/>
                <w:bCs/>
              </w:rPr>
              <w:t>Lesson 4.1:</w:t>
            </w:r>
            <w:r w:rsidRPr="00D30BA7">
              <w:t xml:space="preserve"> Conducting the Inspection – Presenting Credentials and Conducting the Opening Interview </w:t>
            </w:r>
          </w:p>
        </w:tc>
      </w:tr>
      <w:tr w:rsidR="00F90016" w14:paraId="6E06FB4C" w14:textId="77777777" w:rsidTr="3F7ED14F">
        <w:trPr>
          <w:jc w:val="center"/>
        </w:trPr>
        <w:tc>
          <w:tcPr>
            <w:tcW w:w="2335" w:type="dxa"/>
            <w:vMerge/>
          </w:tcPr>
          <w:p w14:paraId="6FA8811A" w14:textId="77777777" w:rsidR="00F90016" w:rsidRPr="001A353A" w:rsidRDefault="00F90016" w:rsidP="00F90016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43CB6C4F" w14:textId="29FA8D00" w:rsidR="00F90016" w:rsidRDefault="00F90016" w:rsidP="00F90016">
            <w:pPr>
              <w:ind w:left="0" w:firstLine="0"/>
            </w:pPr>
            <w:r w:rsidRPr="005A0884">
              <w:rPr>
                <w:b/>
                <w:bCs/>
              </w:rPr>
              <w:t xml:space="preserve">Lesson 4.2: </w:t>
            </w:r>
            <w:r w:rsidRPr="00D30BA7">
              <w:t xml:space="preserve">Conducting the Inspection – Focusing the Inspection, Using Observation Skills, and Conducting the Inspection </w:t>
            </w:r>
          </w:p>
        </w:tc>
      </w:tr>
      <w:tr w:rsidR="00F90016" w14:paraId="49832C6E" w14:textId="77777777" w:rsidTr="3F7ED14F">
        <w:trPr>
          <w:jc w:val="center"/>
        </w:trPr>
        <w:tc>
          <w:tcPr>
            <w:tcW w:w="2335" w:type="dxa"/>
            <w:vMerge/>
          </w:tcPr>
          <w:p w14:paraId="54B5B8DE" w14:textId="77777777" w:rsidR="00F90016" w:rsidRPr="001A353A" w:rsidRDefault="00F90016" w:rsidP="00F90016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5A82083F" w14:textId="2B394751" w:rsidR="00F90016" w:rsidRPr="00D30BA7" w:rsidRDefault="00F90016" w:rsidP="00F90016">
            <w:pPr>
              <w:ind w:left="0" w:firstLine="0"/>
            </w:pPr>
            <w:r w:rsidRPr="00F90016">
              <w:rPr>
                <w:b/>
                <w:bCs/>
              </w:rPr>
              <w:t xml:space="preserve">Lesson 4.3: </w:t>
            </w:r>
            <w:r w:rsidRPr="00F90016">
              <w:t>Conducting the Inspection – Applying Applicable Regulations and Documenting Findings</w:t>
            </w:r>
          </w:p>
        </w:tc>
      </w:tr>
      <w:tr w:rsidR="000C230D" w14:paraId="0A5D53CF" w14:textId="77777777" w:rsidTr="3F7ED14F">
        <w:trPr>
          <w:jc w:val="center"/>
        </w:trPr>
        <w:tc>
          <w:tcPr>
            <w:tcW w:w="2335" w:type="dxa"/>
            <w:vMerge/>
          </w:tcPr>
          <w:p w14:paraId="4834E5A0" w14:textId="77777777" w:rsidR="000C230D" w:rsidRPr="001A353A" w:rsidRDefault="000C230D" w:rsidP="000C230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305A117A" w14:textId="4B395EFC" w:rsidR="000C230D" w:rsidRPr="00F90016" w:rsidRDefault="000C230D" w:rsidP="000C230D">
            <w:pPr>
              <w:ind w:left="0" w:firstLine="0"/>
              <w:rPr>
                <w:b/>
                <w:bCs/>
              </w:rPr>
            </w:pPr>
            <w:r w:rsidRPr="005A0884">
              <w:rPr>
                <w:b/>
                <w:bCs/>
              </w:rPr>
              <w:t>Lesson 4.4:</w:t>
            </w:r>
            <w:r w:rsidRPr="00D30BA7">
              <w:t xml:space="preserve"> Conducting the Inspection – Conducting the Exit Interview </w:t>
            </w:r>
          </w:p>
        </w:tc>
      </w:tr>
      <w:tr w:rsidR="000C230D" w14:paraId="37F08F0F" w14:textId="77777777" w:rsidTr="3F7ED14F">
        <w:trPr>
          <w:jc w:val="center"/>
        </w:trPr>
        <w:tc>
          <w:tcPr>
            <w:tcW w:w="2335" w:type="dxa"/>
            <w:vMerge/>
          </w:tcPr>
          <w:p w14:paraId="37A23834" w14:textId="77777777" w:rsidR="000C230D" w:rsidRPr="001A353A" w:rsidRDefault="000C230D" w:rsidP="000C230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6552E38D" w14:textId="12703580" w:rsidR="000C230D" w:rsidRPr="00D30BA7" w:rsidRDefault="000C230D" w:rsidP="000C230D">
            <w:pPr>
              <w:ind w:left="0" w:firstLine="0"/>
              <w:rPr>
                <w:b/>
                <w:bCs/>
                <w:i/>
                <w:iCs/>
              </w:rPr>
            </w:pPr>
            <w:r w:rsidRPr="00D30BA7">
              <w:rPr>
                <w:b/>
                <w:bCs/>
                <w:i/>
                <w:iCs/>
              </w:rPr>
              <w:t>Wrap Up of Day 2</w:t>
            </w:r>
          </w:p>
        </w:tc>
      </w:tr>
      <w:tr w:rsidR="000C230D" w14:paraId="3FCB4A02" w14:textId="77777777" w:rsidTr="3F7ED14F">
        <w:trPr>
          <w:jc w:val="center"/>
        </w:trPr>
        <w:tc>
          <w:tcPr>
            <w:tcW w:w="10255" w:type="dxa"/>
            <w:gridSpan w:val="2"/>
            <w:shd w:val="clear" w:color="auto" w:fill="E7E6E6" w:themeFill="background2"/>
            <w:vAlign w:val="center"/>
          </w:tcPr>
          <w:p w14:paraId="7D1F9605" w14:textId="77777777" w:rsidR="000C230D" w:rsidRPr="00FA3AE5" w:rsidRDefault="000C230D" w:rsidP="000C230D">
            <w:pPr>
              <w:ind w:left="0" w:firstLine="0"/>
              <w:rPr>
                <w:b/>
                <w:bCs/>
                <w:i/>
                <w:iCs/>
                <w:sz w:val="10"/>
                <w:szCs w:val="10"/>
              </w:rPr>
            </w:pPr>
          </w:p>
        </w:tc>
      </w:tr>
      <w:tr w:rsidR="000C230D" w14:paraId="4430729C" w14:textId="77777777" w:rsidTr="3F7ED14F">
        <w:trPr>
          <w:jc w:val="center"/>
        </w:trPr>
        <w:tc>
          <w:tcPr>
            <w:tcW w:w="2335" w:type="dxa"/>
            <w:vMerge w:val="restart"/>
            <w:vAlign w:val="center"/>
          </w:tcPr>
          <w:p w14:paraId="06893463" w14:textId="0D097FD2" w:rsidR="000C230D" w:rsidRPr="00626F2C" w:rsidRDefault="000C230D" w:rsidP="000C230D">
            <w:pPr>
              <w:ind w:left="0" w:firstLine="0"/>
              <w:jc w:val="center"/>
              <w:rPr>
                <w:b/>
                <w:bCs/>
                <w:color w:val="135EAB"/>
              </w:rPr>
            </w:pPr>
            <w:r w:rsidRPr="001A353A">
              <w:rPr>
                <w:b/>
                <w:bCs/>
                <w:color w:val="135EAB"/>
              </w:rPr>
              <w:t>Day 3</w:t>
            </w:r>
          </w:p>
        </w:tc>
        <w:tc>
          <w:tcPr>
            <w:tcW w:w="7920" w:type="dxa"/>
          </w:tcPr>
          <w:p w14:paraId="58AB718F" w14:textId="04538938" w:rsidR="000C230D" w:rsidRPr="00D30BA7" w:rsidRDefault="000C230D" w:rsidP="000C230D">
            <w:pPr>
              <w:ind w:left="0" w:firstLine="0"/>
              <w:rPr>
                <w:b/>
                <w:bCs/>
                <w:i/>
                <w:iCs/>
              </w:rPr>
            </w:pPr>
            <w:r w:rsidRPr="00D30BA7">
              <w:rPr>
                <w:b/>
                <w:bCs/>
                <w:i/>
                <w:iCs/>
              </w:rPr>
              <w:t>Day 2 Review</w:t>
            </w:r>
          </w:p>
        </w:tc>
      </w:tr>
      <w:tr w:rsidR="007F7F1D" w14:paraId="76A6D0C6" w14:textId="77777777" w:rsidTr="3F7ED14F">
        <w:trPr>
          <w:jc w:val="center"/>
        </w:trPr>
        <w:tc>
          <w:tcPr>
            <w:tcW w:w="2335" w:type="dxa"/>
            <w:vMerge/>
          </w:tcPr>
          <w:p w14:paraId="687F643F" w14:textId="77777777" w:rsidR="007F7F1D" w:rsidRPr="001A353A" w:rsidRDefault="007F7F1D" w:rsidP="007F7F1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7A35A278" w14:textId="2F9DDF32" w:rsidR="007F7F1D" w:rsidRPr="00D30BA7" w:rsidRDefault="007F7F1D" w:rsidP="007F7F1D">
            <w:pPr>
              <w:ind w:left="0" w:firstLine="0"/>
            </w:pPr>
            <w:r w:rsidRPr="005A0884">
              <w:rPr>
                <w:b/>
                <w:bCs/>
              </w:rPr>
              <w:t xml:space="preserve">Lesson 5: </w:t>
            </w:r>
            <w:r w:rsidRPr="00D30BA7">
              <w:t>Post-Inspection Activities</w:t>
            </w:r>
          </w:p>
        </w:tc>
      </w:tr>
      <w:tr w:rsidR="007F7F1D" w14:paraId="194B19F6" w14:textId="77777777" w:rsidTr="3F7ED14F">
        <w:trPr>
          <w:jc w:val="center"/>
        </w:trPr>
        <w:tc>
          <w:tcPr>
            <w:tcW w:w="2335" w:type="dxa"/>
            <w:vMerge/>
          </w:tcPr>
          <w:p w14:paraId="001D240E" w14:textId="77777777" w:rsidR="007F7F1D" w:rsidRPr="001A353A" w:rsidRDefault="007F7F1D" w:rsidP="007F7F1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78FCE787" w14:textId="0AA5A6A1" w:rsidR="007F7F1D" w:rsidRPr="00D30BA7" w:rsidRDefault="007F7F1D" w:rsidP="007F7F1D">
            <w:pPr>
              <w:ind w:left="0" w:firstLine="0"/>
            </w:pPr>
            <w:r w:rsidRPr="005A0884">
              <w:rPr>
                <w:b/>
                <w:bCs/>
              </w:rPr>
              <w:t xml:space="preserve">Lesson 6: </w:t>
            </w:r>
            <w:r w:rsidRPr="00D30BA7">
              <w:t>Investigation</w:t>
            </w:r>
            <w:r>
              <w:t>s</w:t>
            </w:r>
          </w:p>
        </w:tc>
      </w:tr>
      <w:tr w:rsidR="007F7F1D" w14:paraId="56AA4899" w14:textId="77777777" w:rsidTr="3F7ED14F">
        <w:trPr>
          <w:jc w:val="center"/>
        </w:trPr>
        <w:tc>
          <w:tcPr>
            <w:tcW w:w="2335" w:type="dxa"/>
            <w:vMerge/>
          </w:tcPr>
          <w:p w14:paraId="0D40EB3C" w14:textId="77777777" w:rsidR="007F7F1D" w:rsidRPr="001A353A" w:rsidRDefault="007F7F1D" w:rsidP="007F7F1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0E8D1D50" w14:textId="19C015ED" w:rsidR="007F7F1D" w:rsidRPr="00D30BA7" w:rsidRDefault="007F7F1D" w:rsidP="007F7F1D">
            <w:pPr>
              <w:ind w:left="0" w:firstLine="0"/>
            </w:pPr>
            <w:r w:rsidRPr="005A0884">
              <w:rPr>
                <w:b/>
                <w:bCs/>
              </w:rPr>
              <w:t xml:space="preserve">Lesson 7: </w:t>
            </w:r>
            <w:r w:rsidRPr="00D30BA7">
              <w:t>Sampling</w:t>
            </w:r>
          </w:p>
        </w:tc>
      </w:tr>
      <w:tr w:rsidR="007F7F1D" w14:paraId="33D66812" w14:textId="77777777" w:rsidTr="3F7ED14F">
        <w:trPr>
          <w:jc w:val="center"/>
        </w:trPr>
        <w:tc>
          <w:tcPr>
            <w:tcW w:w="2335" w:type="dxa"/>
            <w:vMerge/>
          </w:tcPr>
          <w:p w14:paraId="4C3F8A05" w14:textId="77777777" w:rsidR="007F7F1D" w:rsidRPr="001A353A" w:rsidRDefault="007F7F1D" w:rsidP="007F7F1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3C9ED176" w14:textId="7915D8F2" w:rsidR="007F7F1D" w:rsidRPr="00D30BA7" w:rsidRDefault="007F7F1D" w:rsidP="007F7F1D">
            <w:pPr>
              <w:ind w:left="0" w:firstLine="0"/>
            </w:pPr>
            <w:r w:rsidRPr="005A0884">
              <w:rPr>
                <w:b/>
                <w:bCs/>
              </w:rPr>
              <w:t>Lesson 8:</w:t>
            </w:r>
            <w:r w:rsidRPr="00D30BA7">
              <w:t xml:space="preserve"> Course Wrap Up</w:t>
            </w:r>
          </w:p>
        </w:tc>
      </w:tr>
      <w:tr w:rsidR="007F7F1D" w14:paraId="5648EA3A" w14:textId="77777777" w:rsidTr="3F7ED14F">
        <w:trPr>
          <w:jc w:val="center"/>
        </w:trPr>
        <w:tc>
          <w:tcPr>
            <w:tcW w:w="2335" w:type="dxa"/>
            <w:vMerge/>
          </w:tcPr>
          <w:p w14:paraId="68A4AAF1" w14:textId="77777777" w:rsidR="007F7F1D" w:rsidRPr="001A353A" w:rsidRDefault="007F7F1D" w:rsidP="007F7F1D">
            <w:pPr>
              <w:ind w:left="0" w:firstLine="0"/>
              <w:rPr>
                <w:color w:val="135EAB"/>
              </w:rPr>
            </w:pPr>
          </w:p>
        </w:tc>
        <w:tc>
          <w:tcPr>
            <w:tcW w:w="7920" w:type="dxa"/>
          </w:tcPr>
          <w:p w14:paraId="103EDA49" w14:textId="5630B06D" w:rsidR="007F7F1D" w:rsidRPr="00D30BA7" w:rsidRDefault="007F7F1D" w:rsidP="007F7F1D">
            <w:pPr>
              <w:ind w:left="0" w:firstLine="0"/>
            </w:pPr>
            <w:r w:rsidRPr="005A0884">
              <w:rPr>
                <w:b/>
                <w:bCs/>
              </w:rPr>
              <w:t>Post-Course Knowledge Check</w:t>
            </w:r>
            <w:r>
              <w:rPr>
                <w:b/>
                <w:bCs/>
              </w:rPr>
              <w:t>, Evaluation, and Certificate</w:t>
            </w:r>
          </w:p>
        </w:tc>
      </w:tr>
      <w:tr w:rsidR="007F7F1D" w14:paraId="68EE7DBE" w14:textId="77777777" w:rsidTr="3F7ED14F">
        <w:trPr>
          <w:jc w:val="center"/>
        </w:trPr>
        <w:tc>
          <w:tcPr>
            <w:tcW w:w="10255" w:type="dxa"/>
            <w:gridSpan w:val="2"/>
          </w:tcPr>
          <w:p w14:paraId="4EB09FC7" w14:textId="69CC6DB3" w:rsidR="007F7F1D" w:rsidRPr="00626F2C" w:rsidRDefault="007F7F1D" w:rsidP="007F7F1D">
            <w:pPr>
              <w:ind w:left="0" w:firstLine="0"/>
              <w:rPr>
                <w:i/>
                <w:iCs/>
              </w:rPr>
            </w:pPr>
            <w:r w:rsidRPr="00626F2C">
              <w:rPr>
                <w:i/>
                <w:iCs/>
              </w:rPr>
              <w:t>*Includes breaks.</w:t>
            </w:r>
          </w:p>
        </w:tc>
      </w:tr>
    </w:tbl>
    <w:p w14:paraId="4DA37FFA" w14:textId="77777777" w:rsidR="00D01649" w:rsidRDefault="00D01649" w:rsidP="00FA3AE5">
      <w:pPr>
        <w:ind w:left="0" w:firstLine="0"/>
      </w:pPr>
    </w:p>
    <w:sectPr w:rsidR="00D01649" w:rsidSect="00FA3AE5">
      <w:headerReference w:type="default" r:id="rId9"/>
      <w:footerReference w:type="default" r:id="rId10"/>
      <w:pgSz w:w="12240" w:h="15840"/>
      <w:pgMar w:top="172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E4A90" w14:textId="77777777" w:rsidR="00180B04" w:rsidRDefault="00180B04" w:rsidP="00626F2C">
      <w:pPr>
        <w:spacing w:before="0"/>
      </w:pPr>
      <w:r>
        <w:separator/>
      </w:r>
    </w:p>
  </w:endnote>
  <w:endnote w:type="continuationSeparator" w:id="0">
    <w:p w14:paraId="10046F4B" w14:textId="77777777" w:rsidR="00180B04" w:rsidRDefault="00180B04" w:rsidP="00626F2C">
      <w:pPr>
        <w:spacing w:before="0"/>
      </w:pPr>
      <w:r>
        <w:continuationSeparator/>
      </w:r>
    </w:p>
  </w:endnote>
  <w:endnote w:type="continuationNotice" w:id="1">
    <w:p w14:paraId="2EA05713" w14:textId="77777777" w:rsidR="00180B04" w:rsidRDefault="00180B0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16E7" w14:textId="4EFB70A8" w:rsidR="00626F2C" w:rsidRDefault="00626F2C" w:rsidP="00626F2C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C32D2" w14:textId="77777777" w:rsidR="00180B04" w:rsidRDefault="00180B04" w:rsidP="00626F2C">
      <w:pPr>
        <w:spacing w:before="0"/>
      </w:pPr>
      <w:r>
        <w:separator/>
      </w:r>
    </w:p>
  </w:footnote>
  <w:footnote w:type="continuationSeparator" w:id="0">
    <w:p w14:paraId="0FF576D0" w14:textId="77777777" w:rsidR="00180B04" w:rsidRDefault="00180B04" w:rsidP="00626F2C">
      <w:pPr>
        <w:spacing w:before="0"/>
      </w:pPr>
      <w:r>
        <w:continuationSeparator/>
      </w:r>
    </w:p>
  </w:footnote>
  <w:footnote w:type="continuationNotice" w:id="1">
    <w:p w14:paraId="46D05BBA" w14:textId="77777777" w:rsidR="00180B04" w:rsidRDefault="00180B0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C2D07" w14:textId="3D550567" w:rsidR="00626F2C" w:rsidRDefault="00937954" w:rsidP="00626F2C">
    <w:pPr>
      <w:pStyle w:val="Header"/>
      <w:ind w:left="0" w:firstLine="0"/>
    </w:pPr>
    <w:r w:rsidRPr="00626F2C">
      <w:rPr>
        <w:noProof/>
      </w:rPr>
      <w:drawing>
        <wp:anchor distT="0" distB="0" distL="114300" distR="114300" simplePos="0" relativeHeight="251658241" behindDoc="0" locked="0" layoutInCell="1" allowOverlap="1" wp14:anchorId="4097445A" wp14:editId="3F667EFC">
          <wp:simplePos x="0" y="0"/>
          <wp:positionH relativeFrom="margin">
            <wp:align>center</wp:align>
          </wp:positionH>
          <wp:positionV relativeFrom="paragraph">
            <wp:posOffset>-409575</wp:posOffset>
          </wp:positionV>
          <wp:extent cx="1073682" cy="1068070"/>
          <wp:effectExtent l="0" t="0" r="0" b="0"/>
          <wp:wrapNone/>
          <wp:docPr id="8" name="Picture 8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C7314027-1784-45D4-B6B0-0862359695A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&#10;&#10;Description automatically generated">
                    <a:extLst>
                      <a:ext uri="{FF2B5EF4-FFF2-40B4-BE49-F238E27FC236}">
                        <a16:creationId xmlns:a16="http://schemas.microsoft.com/office/drawing/2014/main" id="{C7314027-1784-45D4-B6B0-0862359695A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3682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1MzUwNjIyNzU1MLCyUdpeDU4uLM/DyQAqNaALWe8SYsAAAA"/>
  </w:docVars>
  <w:rsids>
    <w:rsidRoot w:val="00B57815"/>
    <w:rsid w:val="00072EEF"/>
    <w:rsid w:val="000C230D"/>
    <w:rsid w:val="00136658"/>
    <w:rsid w:val="00180B04"/>
    <w:rsid w:val="001A353A"/>
    <w:rsid w:val="001B1AAD"/>
    <w:rsid w:val="00340F53"/>
    <w:rsid w:val="003E4814"/>
    <w:rsid w:val="004C667C"/>
    <w:rsid w:val="004F5DCF"/>
    <w:rsid w:val="005A0884"/>
    <w:rsid w:val="005E5E08"/>
    <w:rsid w:val="00616D6B"/>
    <w:rsid w:val="00626F2C"/>
    <w:rsid w:val="006A28EC"/>
    <w:rsid w:val="006C52A9"/>
    <w:rsid w:val="007F7F1D"/>
    <w:rsid w:val="008D1BB0"/>
    <w:rsid w:val="00924E7A"/>
    <w:rsid w:val="00937954"/>
    <w:rsid w:val="009468C3"/>
    <w:rsid w:val="00960A0F"/>
    <w:rsid w:val="009A010D"/>
    <w:rsid w:val="00A014D0"/>
    <w:rsid w:val="00AF59B2"/>
    <w:rsid w:val="00B57815"/>
    <w:rsid w:val="00C367DF"/>
    <w:rsid w:val="00C95DFE"/>
    <w:rsid w:val="00CC074E"/>
    <w:rsid w:val="00D01649"/>
    <w:rsid w:val="00D30BA7"/>
    <w:rsid w:val="00D747A2"/>
    <w:rsid w:val="00D8765E"/>
    <w:rsid w:val="00D92BA4"/>
    <w:rsid w:val="00DC61B0"/>
    <w:rsid w:val="00E17460"/>
    <w:rsid w:val="00E74EDC"/>
    <w:rsid w:val="00F90016"/>
    <w:rsid w:val="00FA3AE5"/>
    <w:rsid w:val="27CF76DB"/>
    <w:rsid w:val="30143F0B"/>
    <w:rsid w:val="3F7ED14F"/>
    <w:rsid w:val="6D175D17"/>
    <w:rsid w:val="7CB36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FE4E94"/>
  <w15:chartTrackingRefBased/>
  <w15:docId w15:val="{74E612ED-5795-478F-93A4-1C72F2F83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 w:themeColor="text1"/>
        <w:sz w:val="22"/>
        <w:szCs w:val="22"/>
        <w:lang w:val="en-US" w:eastAsia="en-US" w:bidi="ar-SA"/>
      </w:rPr>
    </w:rPrDefault>
    <w:pPrDefault>
      <w:pPr>
        <w:spacing w:before="40" w:after="40"/>
        <w:ind w:left="157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781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6F2C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26F2C"/>
  </w:style>
  <w:style w:type="paragraph" w:styleId="Footer">
    <w:name w:val="footer"/>
    <w:basedOn w:val="Normal"/>
    <w:link w:val="FooterChar"/>
    <w:uiPriority w:val="99"/>
    <w:unhideWhenUsed/>
    <w:rsid w:val="00626F2C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26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0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F416AABFE59440A01F949B778980B4" ma:contentTypeVersion="18" ma:contentTypeDescription="Create a new document." ma:contentTypeScope="" ma:versionID="85ca014eaeee4621b4460fac82e0b15f">
  <xsd:schema xmlns:xsd="http://www.w3.org/2001/XMLSchema" xmlns:xs="http://www.w3.org/2001/XMLSchema" xmlns:p="http://schemas.microsoft.com/office/2006/metadata/properties" xmlns:ns2="d5ac8d35-6a2d-48f2-b601-06cd45d5926e" xmlns:ns3="30af0fd0-a37f-49e3-bd84-b6dc25b6d8a4" targetNamespace="http://schemas.microsoft.com/office/2006/metadata/properties" ma:root="true" ma:fieldsID="5127b378b8b5bca3e9f3e67c3fb7acdc" ns2:_="" ns3:_="">
    <xsd:import namespace="d5ac8d35-6a2d-48f2-b601-06cd45d5926e"/>
    <xsd:import namespace="30af0fd0-a37f-49e3-bd84-b6dc25b6d8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Run_x0020_Tim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ac8d35-6a2d-48f2-b601-06cd45d592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b41c2e3-9785-49eb-8a3d-46febc3934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Run_x0020_Time" ma:index="24" nillable="true" ma:displayName="Run Time" ma:format="DateTime" ma:internalName="Run_x0020_Time">
      <xsd:simpleType>
        <xsd:restriction base="dms:DateTim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f0fd0-a37f-49e3-bd84-b6dc25b6d8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d3e674c-b3cb-47b8-8b95-1623d059ae95}" ma:internalName="TaxCatchAll" ma:showField="CatchAllData" ma:web="30af0fd0-a37f-49e3-bd84-b6dc25b6d8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ac8d35-6a2d-48f2-b601-06cd45d5926e">
      <Terms xmlns="http://schemas.microsoft.com/office/infopath/2007/PartnerControls"/>
    </lcf76f155ced4ddcb4097134ff3c332f>
    <TaxCatchAll xmlns="30af0fd0-a37f-49e3-bd84-b6dc25b6d8a4" xsi:nil="true"/>
    <Run_x0020_Time xmlns="d5ac8d35-6a2d-48f2-b601-06cd45d5926e" xsi:nil="true"/>
  </documentManagement>
</p:properties>
</file>

<file path=customXml/itemProps1.xml><?xml version="1.0" encoding="utf-8"?>
<ds:datastoreItem xmlns:ds="http://schemas.openxmlformats.org/officeDocument/2006/customXml" ds:itemID="{08C34CA5-94D0-4F87-BB90-97CE749646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ac8d35-6a2d-48f2-b601-06cd45d5926e"/>
    <ds:schemaRef ds:uri="30af0fd0-a37f-49e3-bd84-b6dc25b6d8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08069A-CC55-4051-BBAA-6A1B9BD58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D229C-CA45-4E18-939A-599D5D3AEDF1}">
  <ds:schemaRefs>
    <ds:schemaRef ds:uri="http://schemas.microsoft.com/office/2006/metadata/properties"/>
    <ds:schemaRef ds:uri="http://schemas.microsoft.com/office/infopath/2007/PartnerControls"/>
    <ds:schemaRef ds:uri="d5ac8d35-6a2d-48f2-b601-06cd45d5926e"/>
    <ds:schemaRef ds:uri="30af0fd0-a37f-49e3-bd84-b6dc25b6d8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Halvorsen (IFPTI)</dc:creator>
  <cp:keywords/>
  <dc:description/>
  <cp:lastModifiedBy>Brenda Morris</cp:lastModifiedBy>
  <cp:revision>10</cp:revision>
  <dcterms:created xsi:type="dcterms:W3CDTF">2023-07-05T21:49:00Z</dcterms:created>
  <dcterms:modified xsi:type="dcterms:W3CDTF">2023-09-13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F416AABFE59440A01F949B778980B4</vt:lpwstr>
  </property>
  <property fmtid="{D5CDD505-2E9C-101B-9397-08002B2CF9AE}" pid="3" name="MediaServiceImageTags">
    <vt:lpwstr/>
  </property>
</Properties>
</file>